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อำนวยความสะดวกทางการศึกษาสำหรับผู้พิการ</w:t>
      </w:r>
      <w:r>
        <w:t xml:space="preserve"> </w:t>
      </w:r>
      <w:r>
        <w:t xml:space="preserve">(เช้า)</w:t>
      </w:r>
      <w:r>
        <w:t xml:space="preserve"> </w:t>
      </w:r>
      <w:r>
        <w:t xml:space="preserve">290666</w:t>
      </w:r>
      <w:r>
        <w:t xml:space="preserve"> </w:t>
      </w:r>
      <w:r>
        <w:t xml:space="preserve">(เติ้ล)</w:t>
      </w:r>
      <w:r>
        <w:t xml:space="preserve"> </w:t>
      </w:r>
      <w:r>
        <w:t xml:space="preserve">(ฟ้า)</w:t>
      </w:r>
    </w:p>
    <w:p>
      <w:pPr>
        <w:pStyle w:val="Date"/>
      </w:pPr>
      <w:r>
        <w:t xml:space="preserve">วันอังคารที่</w:t>
      </w:r>
      <w:r>
        <w:t xml:space="preserve"> </w:t>
      </w:r>
      <w:r>
        <w:t xml:space="preserve">20</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ยการอุปกรณ์สิ่งอำนวยความสะดวกและบริการคนพิการนะคะ อีกตัวหนึ่ง มากันหรือเปล่า จะเป็นคู่มือ ชื่อว่าคู่มือรายการสิ่งอำนวยความสะดวกนะคะ อันนี้จะเป็นของสำนักงานคณะกรรมการการศึกษาขั้นพื้นฐานกระทรวงการศึกษาโดยตรงเลยนะคะ เกี่ยวกลับการจัดการเรียนการสอนนะคะ อันนี้จะพูดถึงพื้นฐานโดยภาพรวมนะคะ กับสื่อเทคโนโลยีทางการศึกษา อบยังไม่มานะ เดี๋ยวดูอีก ใครดี เดี๋ยวดูของบางคนก่อนนะคะ ว่ามีความมีความเข้าใจประมาณไหนนะคะ ในการออกจากกลุ่มในหมวดบัญชี ดู ๆ ของพายุนะคะ รายการอุปกรณ์ประเภทพวกการให้ยืมนะคะ อย่างเช่น แว่นตานี้ แว่นตาดำ อาจจะเป็นไม่ใช่ให้ยืมนะคะ อาจจะเป็นสนับสนุน อุดหนุนไปเลยนะคะ อาจจะมีเงินกองทุน จัดสรรซื้อให้เลยนะคะ อันนี้ อันที่ 2 อุปกรณ์ช่วยการได้ยิน ก็ถ้าเป็นบางพื้นที่ก็เป็นอุดหนุนให้ไปเลยนะคะ เมื่อก่อนเคยพารุ่นพี่เราไปขอที่โรงพยาบาลศูนย์นะคะ ว่าจะได้เป็นของเราเลยนะคะ หรือตอนเด็ก ๆ ก็จะเห็นนักเรียนน่ะค่ะ บางคนได้ไปรับการตรวจการประเมิน ทางโรงพยาบาล โรงเรียนพาไปอย่างนี้ค่ะ ยังมีแก้วหู ยังพอได้ฝาก พอได้ยินอย่างนี้ค่ะ ทางโรงพยาบาลก็จะจัดสรรให้นะคะ อุดหนุนให้ เพราะว่าตรงนี้เขาจะมีงบให้นะคะ ในด้านการศึกษา สถานศึกษา ก็จะเป็นการให้การสนับสนุน ก็ไปรับการสนับสนุนจากแหล่งใดนะคะ ว่าของสถานศึกษาบางแห่งมันอาจจะไม่ได้มีงบในตรงนี้ ที่จะจัดสรรซื้อให้นะคะ แต่ว่าทางสถานศึกษาจะต้องประสานกับหน่วยงานที่เกี่ยวข้อง ต้องจัดสรรหาเทคโนโลยีสิ่งอำนวยความสะดวกต่าง ๆ ด้านการเรียน ให้กับผู้พิการ ได้ใช้ ได้เข้าถึงในการศึกษาการเรียนนะคะ อย่างเช่นอันที่ 3 ก็จะเป็นอุปกรณ์การเขียน เป็นเครื่องพิมพ์ดีดอักษรเบรลล์ อันนี้ให้ยืมนะคะ อย่างเช่น ของมหาวิทยาลัยเรานะคะ ก็จะมีเครื่องพิมพ์อักษรเบลนะคะ ให้ใช้สำหรับนักศึกษาตาบอด หรือโรงเรียนตาบอด ก็จะมีให้บริการ สำหรับนักเรียนตาบอด ที่จะมาปริ้น ถ้าเป็นภาษาของก็ดีนะคะ เป็นเครื่องปริ้น ถ้าเป็นงานชื่อทางการของตาบอด ก็จะเป็นเครื่องพิมพ์ ที่เป็นจะพิมพ์ออกมานะคะ โดยไม่ใช้หมึกนะคะ โดยไม่ได้ใช้หมึกกะว่าจะเป็นการใช้เข็ม พิมพ์กระดาษออกมาเป็นที่เป็นสัญลักษณ์ คือ เขาเรียกว่า</w:t>
      </w:r>
      <w:r>
        <w:t xml:space="preserve"> </w:t>
      </w:r>
      <w:r>
        <w:t xml:space="preserve">“</w:t>
      </w:r>
      <w:r>
        <w:t xml:space="preserve">อักษรเบลค่ะ ข้อที่ 4 นะคะเป็นอุปกรณ์ช่วยการอ่านก็จะเป็นปากกาอ่านหนังสืออันนี้น่าจะ… ก็จะเป็นอุปกรณ์ช่วย กลุ่มออทิสติก กลุ่มด้านสติปัญญา หรือกลุ่มบุคคลที่กำลังฝึกพูด หรือพูดไม่ชัดนะคะ โยโกะ โยโกะได้ฝึกพูดไหมคะ เคยไหมเอ่ย ตอนเด็ก ๆ ตอนเด็ก ๆ โยโกะเคยได้รับการกายภาพฝึกพูดไหมคะ ได้รับการกายภาพฝึกพูดไหมคะ ไม่เคย โรงพยาบาลก็ไม่ได้ไปเหรอ ได้ไปไหม ไม่ได้รับการฝึกพูด ตอนเด็ก ๆ น่ะค่ะ จำไม่ได้เหรอ ก็จะมีกลุ่มบางคนนะคะ ที่พอได้ยินบ้างอย่างนี้น่ะค่ะ ว่าจะได้รับการฝึก พูด เพื่อที่จะพัฒนาการพูดนี่ ให้ชัดขึ้น ให้คล่องขึ้นนะคะ แต่เราจะไม่ค่อยเห็นเท่าไรนะคะ แต่จะมีอยู่ที่… ที่ศูนย์ ศูนย์หน้าโรงพยาบาล ศูนย์พัฒนาเด็ก เขาจะมีฝึกพูดให้กับเด็ก ๆ ที่กำลังเริ่มพูด เพื่อที่จะให้พูดได้ชัด สำหรับผู้ที่ได้ยินนะคะ ถึงเพราะว่าปากกาตัวนี้น่ะค่ะ มันจะส่งเสียง บางทีก็อาจจะเป็นที่แบบเราไปชี้ตัวหนังสือนะคะ เอาไปชี้ที่ตัวหนังสือ ตัวอักษรสอน ปากกาก็จะช่วยอ่าน เด็ก ๆ ก็พูดตามเสียงของปากกานั้นนะคะ หรืออาจจะเป็นภาพ เป็นอะไรก็แล้วแต่นะคะ แล้วแต่ว่าอุปกรณ์นั้น จะพัฒนามาแบบไหนนะคะ ใช้กับอุปกรณ์อีกสิ่งหนึ่งค่ะ อันที่ 5 นะคะ เครื่องช่วยในการจัดท่านั่งและที่นั่ง อันนี้ของพายุก็จะตอบว่า เป็นเก้าอี้ดัดแปลงนะคะ ใช่ค่ะ จะเป็นเก้าอี้ธรรมดานะคะ มาดัดแปลงให้เหมาะสมกับสรีระของคนพิการแต่ละบุคคลนะคะ บางคนก็ตัวโตมาก บางคนก็ตัวเล็ก อาจจะมีปรับด้านข้าง หรือความสูงให้มันพอเหมาะกับผู้พิการนะคะ และก็อาจจะมีเพิ่ม… เพิ่มหลัง บางคนอาจจะหลังคดมาก อาจจะมีแบบค่อย ๆ ปรับท่าของเก้าอี้ ของพนักพิงน่ะค่ะ ให้มันเหมาะสม ค่อย ๆ ปรับขึ้นมา ให้อยู่ในช่วงค่าที่เท่ากับคนปกติมากที่สุดนะคะ ต่อไปข้อ 6 นะคะ คอมพิวเตอร์และการใช้งานคอมพิวเตอร์อันนี้ก็จะรวมไปถึงพวก Software ด้วยนะคะ แล้วก็อาจจะมีฮาร์ดแวร์ด้วย ถ้าซอฟต์แวร์ อย่างเช่น คนตาบอดนะ ก็อาจจะมีให้… ให้รับบริการเกี่ยวกับโปรแกรมอ่านค่ะ เมื่อก่อนก็จะเป็นซื้อไปเลยนะคะ แต่ว่ามันจะอยู่อีกในบัญชี ของ ข.ไข่ นะ จะเป็นการอุดหนุนจัดสรรให้เลยแต่ถ้าเป็นสถานศึกษา อาจจะซื้อซอฟต์แวร์ตัวนั้นมานะคะ แล้วก็ไปฝังกับคอมพิวเตอร์เครื่องใดเครื่องหนึ่งนะคะ เป็นโปรแกรมจอ เมื่อก่อนนี้ของมหาลัยเราก็มีนะคะโปรแกรมจอซื้อมาเฉพาะคอมพิวเตอร์ ที่อยู่ของศูนย์ dss เรานะคะ แล้วก็นักศึกษาคนไหนจะมาใช้ ก็ต้องมาใช้แค่ศูนย์ เพราะว่ามันจะเป็นแบบเป็นรายเส้นได้แค่ 1 เครื่อง ลายเส้นเท่านั้นนะคะ แต่ว่าทุกวันนี้นะ มันก็จะมีผู้ชี่ยวชาญด้านเทคโนโลยี มาพัฒนาพวกซอฟแวร์ให้คนพิการเราน่ะค่ะ ได้ใช้งานได้ทั่วถึง ได้ใช้งานได้ทั่วถึงนะคะ ก็จะเป็นโปรแกรม NVDA อันนี้จะใช้ร่วมกับระบบของอินเทอร์เน็ตนะคะ เครือข่ายอินเทอร์ เน็ต ถ้ามีอินเทอร์เน็ต ก็จะสามารถใช้ได้นะคะ แล้วก็โปรแกรมนี้นะคะ จะเป็น… อ่านข้อความทุกข้อความ ให้เป็นเสียงได้ทั้งหมดนะคะ หรือบางอัน บางโปรแกรมก็อาจจะมีบรรยายภาพให้ได้ด้วยนะคะ ไม่ใช่เฉพาะแค่อ่านแค่ข้อความนะคะ ก็จะบอกว่าภาพนี้เป็นประมาณนี้ ถ้าเป็นหูดี ก็จะมีใครเคยดูทีวีไหมก็จะมีละคร หรือช่องบางช่องน่ะค่ะ ที่บอกว่าเป็นช่องรายการ บรรยายภาพและเสียง เขาก็จะบรรยายภาพเหมือน… เหมือนเราฟังนวนิยายน่ะค่ะ ในวิทยุในหน้านะคะ มีคนบรรยายอยู่คน สองคน หรือเขาจะใช้โปรแกรมในการแปลงเสียง ให้เป็นเสียงคนแก่ ให้เป็นเสียงเด็ก เพื่อที่คนฟัง จะได้เข้าใจเรื่องราว แยกออกได้ค่ะ สำหรับคนตาบอด ที่มองไม่เห็นภาพ ก็จะประมาณนี้นะคะ ต่อไปข้อ 7 นะคะ อุปกรณ์ช่วยสื่อสาร อุปกรณ์สื่อสารแบบบันทึก และเล่นเสียง ตัวนี้ก็ ถ้าพูดเห็นง่าย ๆ ก็จะเป็นเครื่องบันทึกเสียง ค่ะ ก็จะเป็นกลุ่มของบกพร่องทางการเห็นอีกนะคะ ก็จะนิยมยืมไปใช้เรียน เพราะว่าบางทีอุปกรณ์หรือว่าวิธีการจดบันทึกของเขา อาจจะไม่ทันเหมือนกับเราคนปกติน่ะค่ะ เขาก็จะต้องใช้เครื่องบันทึกเสียงเข้ามาร่วมในการเรียนด้วยนะคะ เพื่อที่จะกลับไปทบทวนในเนื้อหาการเรียนนั้น ๆ ที่อาจารย์คุณครูสอนนะคะ หรือเก็บไว้ฟัง ในเวลาว่างหรือบางเวลา หรือเวลาทำงานอย่างนี้ค่ะ บางอย่างเขาไม่สามารถที่จะเข้าไปอ่านในเนื้อหาได้ เขาก็ต้องบันทึกเป็นเสียงด้วย มันจะเข้าใจได้มากกว่า เพราะว่าเวลาสอนนะ บางทีอาการก็จะยกตัวอย่างให้นักศึกษาหรือนักเรียนได้เห็น ได้เข้าใจมากกว่า ถ้าเป็นตาบอด บางคนเมื่อก่อนนี่วันก่อนนะ ก็จะใช้เครื่องพิมพ์เบลล์ เครื่องเจาะเบลล์ ใช้ Translate ที่เป็นเจาะมือน่ะค่ะ ซึ่งมันจะช้ามาก ช้ากว่าเราเขียน 1 ตัวอักษร ก็จะมีอยู่ 9 sale 9 จุด อย่าง ก.ไก่ ที่จำได้ก็จะมีอยู่ 4 จุด เขาจะต้องยกมือ ยกข้อมือ จุด 4 ครั้ง ถึงจะเป็น ก. ไก่ แต่ว่าถ้าเราคนปกตินะ เวลาเราเขียน ก. ไก่ แล้วก็จะบางคนก็จะไม่ต้องหย่า ต้องโค้ง มาให้มันเป็นกไก่เลยนะคะ ความเร็วมันก็จะเขียนออกมาได้คำหนึ่ง ก็จะได้เร็วกว่าคนตาบอด หรือบางคนใช้เครื่อง จดเบรลล์ แบบพกพาหรือเรียกว่า Mini saiga หรือว่าจะได้ทีละคำ หรือกดพิมพ์ 1 ครั้งได้ไม่เกิน 6 ตัวอักษร ค่ะ เพราะว่าในปุ่มพิมพ์มันจะได้อยู่ประมาณ 6 ตัวอักษร ในการกดพิมพ์ครั้งหนึ่ง 1 ครั้ง ก็บางทีก็อาจจะไม่ครบ ไม่ครบคำค่ะ ต่อไปนะคะ ข้อ 8 อุปกรณ์พลศึกษาและนันทนาการ ลูกโกลบอลสำหรับคนตาบอด อันนี้ลูกโกลบอลก็ใช่นะคะ เป็นกิจกรรมนันทนาการ บางทีก็อาจจะมีเตรียมพร้อมก่อนเข้าเรียนอย่างนี้ค่ะ หรือเป็นช่วงคาบ คาบวิชาที่จะต้อง relax ก็อาจจะมีใช้ลูกโกลบอลนะคะ จะใช้ในกิจกรรมลูกโกลบอลนี้ ก็จะเป็นประมาณนี้ ลูกฟุตบอล ที่เป็นพลาสติกน่ะค่ะ ใครเคยเห็นไหม ที่เป็นขาว ๆ แล้วก็ข้างในเขาก็จะมีใส่เข้าไปข้างในค่ะ เพื่อให้กลุ่มเพื่อน ๆ ที่มีความบกพร่องทางการเห็นนะคะ ได้เข้าถึงได้ยินอุปกรณ์เหล่านั้น จะได้เป็นกิจกรรมที่เขาจะต้องได้ใช้เรียนใช้เล่นเหมือนกับเราคน ปกติอาจจะมีคาบวิชาการกีฬา การนันทนาการ การเตะฟุตบอลอย่างนี้ค่ะ เขาก็จะใช้อุปกรณ์เหล่านี้ มาช่วยในการเรียน ให้มันได้เทียบเท่ากับเราคนปกติ เราตาดีนะคะ หาหรือไม่ใช่แค่อุปกรณ์ที่ดัดแปลง อุปกรณ์ที่เป็นเครื่องดนตรีโดยตรง ก็ได้นะคะ พวกกลอง พวกดีด สี ตี เป่า อุปกรณ์ดนตรีต่าง ๆ ก็มาช่วยในการส่งเสริม สนับสนุนการเรียนของผู้พิการได้เช่นกันนะคะ ที่เห็นก็จะเป็นคนพิการด้านออทิสติกอย่างนี้ค่ะ เขาก็จะชอบร้องรำทำเพลง เขาก็จะเรียนรู้จากเพลงจังหวะ ถ้ามีการนับจังหวะ เขาก็จะเพิ่มการเรียนมา ไต่ระดับมาเป็นการนับจำนวนนี้ค่ะ เพื่อแซงแทรกการเรียนของเขา ต่อไป มันจะมีอยู่ 9 ชนิดนะคะ ในหมวดบัญชีกับอุปกรณ์ในการยืมนะคะ ก็คือ สื่อการเรียนรู้อุปกรณ์วัด ของพายุก็คืออุปกรณ์วัดความเข้มของแสง อันนี้น่าจะเป็นอุปกรณ์ในกลุ่มทางด้านวิทยาศาสตร์นะ อาจารย์ก็ไม่รู้ว่ามันเป็นประมาณไหนนะคะ แต่ทางที่ดีนาะถ้าเราน่าจะมีภาพมาประกอบ ก็จะเห็นชัดขึ้นนะคะ เดี๋ยวต่อไป เดี๋ยวเราจะมาหาอุปกรณ์นะคะ ว่ามีอะไรบ้าง อาจจะเป็นประมาณเหมือนเครื่องวัดนะ พอแบบมีแสงเข้ามา ในเครื่องนี้แล้วก็จะบอกค่า ว่าค่าตัวเลขเท่านี้ เท่านี้ แล้วต่อไปก็อาจจะเพิ่มในการผลิตเลนส์ เป็นแว่นตา สำหรับคนที่บกพร่องทางการเห็นนะคะ บางคนก็จะมีการแพ้แสงนี้ค่ะ จะนำอุปกรณ์นี้ไปเพิ่มพัฒนาในการผลิตแว่นตาให้กับผู้ที่มีความบกพร่องทางการเห็น มาสนับสนุนในด้านการเรียนได้ะ อ๋อ ของ… อันนี้มันยังไม่ครบหรือเปล่า ได้แค่ในกลุ่มของบัญชี ก นะ ของมงคล ของอดิศร อันนี้อาจจะเป็นตัวอย่างคร่าว ๆ นะ เดี๋ยวไปดูของของใครดี ดูของวริษาอีกคนหนึ่ง ใช่ค่ะ แต่ถ้าอันนี้มันน่าจะอยู่ในกลุ่มของน่าจะเป็นสถานพยาบาล หรือกลุ่มที่ทำแว่นตาค่ะ อีกระดับหนึ่งมันยังไม่เป็นมาของเราไงคะ ว่ามันจะเป็นของหน่วยงานค่ะ จะ… ค่ะ ใช่ค่ะ อันนี้… อันนี้เป็นเป็นพื้นฐานจากทางโรงพยาบาล แล้วทีนี้ทางโรงพยาบาล หรือหน่วยงานที่เกี่ยวข้อง อย่างเช่น กระทรวงเทคโนโลยีอุตสาหกรรมนี้ค่ะ เขาก็จะมาผลิตอุปกรณ์ เพื่อมาให้ใช้สำหรับเรา ถ้าเป็นคอมพิวเตอร์เมื่อก่อนนะ ทางด้านการเรียนการศึกษา มันก็จะมีเหมือนแผ่นฟิล์มมาค่ะ ที่มาลองหน้าคอมพิวเตอร์อีกทีหนึ่ง เพื่อกรองแสง ไม่ก็เพื่อป้องกันสายตา ป้องกันสายตาแสงสีฟ้านี้ค่ะ ไม่ให้ตาเราเสื่อมไปมากกว่านี้ อย่างนี้ค่ะ เหลืออีกอันหนึ่งก็จะมาผลิตเป็นแว่นตา เขาเรียกว่าอะไรนะ แว่นตาที่มันปรับแสงได้น่ะค่ะ เวลาออกแดดมันก็จะเป็นสีดำ เวลาอยู่ในร่ม มันก็จะเป็นสีใสอย่างนี้ค่ะ อันนี้ก็จะมาปรับให้สำหรับผู้พิการนะคะ ถ้าเป็นหน่วยงาน เดี๋ยวนี้มันคอมพิวเตอร์มันช่วยได้เยอะนะ คอมพิวเตอร์ก็จะหรือเครื่อง CCTV อันนี้ก็ได้นะคะ มันจะมีการปรับสีให้เหมาะกับผู้พิการได้โดยตรงเลย โดยไม่ต้องมีอุปกรณ์มาเพิ่มแล้ว เหมือนเมื่อก่อนนะคะ บางคนก็จะมองเห็นพื้นดำ ตัวหนังสือสีขาวชัดอย่างนี้น่ะค่ะ ทางคอมพิวเตอร์เรา ก็สามารถตั้งค่า ตั้งค่าแบบนี้ได้ หรือพื้นสีเหลืองตัวหนังสือสีดำอย่างนี้นะคะ กลุ่มนี้เขาก็จะเรียกว่า</w:t>
      </w:r>
      <w:r>
        <w:t xml:space="preserve">”</w:t>
      </w:r>
      <w:r>
        <w:t xml:space="preserve">ตาบอดสี" บางคนก็จะเห็นในบางสี บางทีก็จะมองไม่เห็น ฉะนั้นแล้ว ก็จะใช้คอมพิวเตอร์มาช่วยในการเรียนการศึกษา มีการตั้งค่าให้มันเหมาะสมกับผู้พิการ นะคะ แล้วก็ โปรวีชั่น สายตาสั้นมาก ๆ บางคนค่ะ คือ ขนาดแว่นตาธรรมดาไม่สามารถที่จะใส่ได้ เอ็ม ๆ ได้ไปวัดสายตาไหมวัดนานแล้วค่ะ ค่าสายตาเท่าไร จำไม่ได้ ใส่แว่นปกติไม่ได้ใช่ไหม หรือว่าอย่างไร อ๋อ แต่ว่ายัง… เคยถามเรื่องสารตัวอย่างของเพชรอย่างนี้ค่ะ พี่เพชรนะคะ สายตาก็จะสั้นมากในระดับแว่นตาธรรมดาถ้าจะตัดแว่นน่ะ มันจะหนามาก มันก็จะไม่สะดวกในการใช้ชีวิตของเราน่ะค่ะ ก็จะต้องมีอุปกรณ์อื่นเข้ามาช่วยเสริม ในการเรียน ก็… ก็จะเป็นใช้พวกจอ CCTV เครื่องขยายภาพ แผนภาพ ใช้แว่นตาแต่อันนี้น่ะ เราจะต้องพกตลอดเวลาหรืออาจจะเป็นแว่นขยายที่แบบ ที่เขาเอาไว้ส่องพระเห็นไหมคะ เล็ก เล็กเท่าหัวแม่มืออันนี้ก็จะมีบางคนรุ่นเก่า ๆ เขาก็จะใช้กันนะคะ อายุของของวริษาในกลุ่ม หมวดบัญชี ข.ไข่ นะคะ อันนี้จะเป็นหมวดรายการการรับอุดหนุน ภายในวงเงินที่กำหนด ภายในวงเงินที่กำหนดก็ตามกระทรวงการศึกษา ได้ออก กระทรวงการคลังออกกำหนดไว้ว่า อุปกรณ์ตัวนี้ ตั้งราคาเท่านี้ แล้วก็มีรายละเอียดของอุปกรณ์นั้น ๆ นะคะ ว่าราคาเท่าไร แล้วทีนี้ทางด้านสถานศึกษาก็จะต้องจัดสรรงบ เพื่อที่จะซื้ออุปกรณ์นี้ให้เพียงพอ หรือไม่ขาดไม่เกินนะคะ ต้องพอดีเท่านั้นณ ปัจจุบันนี้ การจะซื้อวัสดุอุปกรณ์พวกครุภัณฑ์ค่ะ ว่าจะต้องมีการเสนอราคา จากทางร้านมาให้เราก่อนนะคะ เพื่อที่เราจะได้มาตั้งงบ เขียนงบ หน้าที่ต่อไปซื้อกับร้านนั้น ๆ ในราคาที่ตรงกันเราไม่สามารถที่จะตั้งงบไว้เกินแล้วไปซื้อเพื่อที่จะได้เงินทอน อันนี้จะไม่มีแล้วนะคะ รัฐบาลเขาจะตั้งเป็นกฎมาให้มัน เพื่อเราที่จะ เงินไม่ได้เหลือจ่าย เงินก็จะเหลือจัดสรรงบได้พอดีแล้วในกิจกรรมอื่น ๆ ก็จะมีงบไปใช้ในด้านอื่นได้เหมาะสม ได้เพียงพอนะคะ มาดูรายการ อันนี้ก็จะมีอยู่ 9 รายการย่อยนะคะ รายการที่ 1 อุปกรณ์ทางการได้ยิน ก็จะเป็นพวกเครื่องช่วยฟังแบบคล้องหลังหู อันนี้อาจจะเป็นแบบการสนับสนุนในวงเงินที่ตั้งไว้ อย่างเช่น บางคนน่ะค่ะ บางคนมีการผ่าตัดหู ทางโรงพยาบาลอาจจะมีค่าใช้จ่าย ประมาณ 800,000 - 900,000 หรือถึง 1 ล้านบาทอย่างนี้ค่ะ แล้วทีนี้การผ่าตัดทาง ทางผู้พิการเองจะต้องจ่ายเงินในส่วนนี้ หรือทางรัฐบาลอาจจะมีเงินในส่วนของการรักษาพยาบาลในการผ่าตัด สนับสนุนในงบประมาณ ที่ตั้งไว้ในจำนวนหนึ่งนะคะ แล้วก็ทางสถานศึกษา หรือทางโรงพยาบาล ก็อาจจะมีเงินสนับสนุนให้ คือแต่ละสถานที่น่ะค่ะ มีการทำประกาศไว้ เขาเรียกว่า</w:t>
      </w:r>
      <w:r>
        <w:t xml:space="preserve"> </w:t>
      </w:r>
      <w:r>
        <w:t xml:space="preserve">“</w:t>
      </w:r>
      <w:r>
        <w:t xml:space="preserve">ทำประกาศไว้</w:t>
      </w:r>
      <w:r>
        <w:t xml:space="preserve">”</w:t>
      </w:r>
      <w:r>
        <w:t xml:space="preserve"> </w:t>
      </w:r>
      <w:r>
        <w:t xml:space="preserve">ว่าค่าใช้จ่ายอุปกรณ์ช่วยในการฟัง เป็นรายการรายละเอียดมาว่าจ่ายได้ 25,000 บาท ไม่เกิน 25,000 บาท อย่างนี้น่ะค่ะ จะมีการตั้งตั้งราคาไว้ ถ้าเกินนั้น ว่าจะต้องเป็นผู้พิการหรือผู้ปกครองจะต้องถ่ายเอง จ่ายเพิ่มเองนะคะ อุปกรณ์ที่ 2 ช่วยเขียนของวริสาก็จะเป็นเครื่องพิมพ์ดีด อักษรเบลรล์ อันนี้ก็เหมือนกันนะคะ อันนี้ก็จะเป็นตัวอุดหนุน ก็คือทางหน่วยงานเกี่ยวกับทางการศึกษาอุดหนุนมาให้จะเป็นการบริการแปลนักศึกษา นักเรียนไม่สามารถที่จะเอามาครอบครองเป็นของตนเองได้นะคะ อย่างเช่น อักษรเบรลล์ของเรานะ มีให้บริการยืมได้ ใช้ได้นะคะ รายการที่ 3 อุปกรณ์ช่วยการอ่าน อันนี้ก็เป็นอ่านหนังสือ เครื่องเล่นดีวีดี พร้อมจอแบบพกพา อันนี้ก็ยืม ถ้าเป็นมหาวิทยาลัยเรา ก็อย่างเช่น ห้องสมุด สัปดาห์ที่แล้วเราเข้าไปอบรมนะ เราอยากไปเรียนรู้ ไปใช้ เดี๋ยวนี้มันก็จะมีการพัฒนานะ มี Netflix มีอินเทอร์เน็ตเข้ามา อย่างเช่น พี่เขาแนะนำนะว่าเราอยากดูหนังเรื่องนี้ ซีรีส์เรื่องเนี้ยถ้าเป็นการเป็นตัวอย่าง ในการพัฒนาการเรียน หรือการทำงานของเรา เราก็ไปใช้บริการที่ห้องสมุด เพื่อที่จะขอรหัส รหัสของเน็ตฟลิก ไม่ใช่ว่าจะให้ได้ตลอดนะคะ ให้รหัส netflix มาแล้วเราก็เข้าห้องที่เป็นให้บริการ เกี่ยวกับโสตทัศนูปกรณ์นะคะ ในกฎของศูนย์วิทยบริการต้องมีจำนวน 5 คนขึ้นไปนะคะ ถึงจะเข้าใช้บริการได้ การใช้บริการเทคโนโลยีสิ่งอำนวยความสะดวกและสื่อต่าง ๆ นะคะ สำหรับผู้พิการ ไม่จำเป็นจะต้องมาขอใช้บริการแค่เฉพาะศูนย์ dss ศูนย์ให้บริการคนพิการเท่านั้นนะคะ ถ้าเป็นมหาวิทยาลัยเรานะ มันเป็นสถานศึกษาใหญ่นะคะ มันก็มีหน่วยงาน ทุกหน่วยงานมันก็เกี่ยวกับการศึกษาได้ทั้งหมด นักศึกษาสามารถใช้สิทธิ์การเป็นนักศึกษา อันนี้โดยพื้นฐานนะคะ ใช้สิทธิ์การเป็นนักศึกษา ไปขอรับบริการเทคโนโลยีสิ่งอำนวยความสะดวกอื่น ๆ ได้ทุกที่นะคะ ห้องสมุดก็ได้หรืออาคาร 7 อาคารวิทยาศาสตร์ ที่เกี่ยวกับคณะเรียนของเรา ก็สามารถไปใช้บริการได้ หรือต่อไปอย่างนี้น่ะค่ะ เราจะได้ทำโปรเจคงาน uds ไม่มีหนังสือเกี่ยวกับโปรเจคงานของรุ่นพี่เลย หรือมีก็มีน้อย ไม่เพียงพออย่างนี้ หรือว่าง ๆ นักเรียนก็สามารถไปขอยืมกับห้องสมุดของสาขาได้นะคะ ที่อาคาร 7 คณะวิทย์ได้ หรืออาจไม่เพียงพออีก ก็สามารถไปขอใช้บริการขอยืมที่ศูนย์วิทยบริการของมหาวิทยาลัยได้เลยนะคะ โดยมีขั้นตอนการใช้บริการอย่างไร ใช้บัตร ใช้รหัสนักศึกษาของเราใช่ไหมคะ หรือว่าปัจจุบันนี้ก็จะมี QR Code ที่เป็นรหัส เป็นโค้ชของแต่ละคน เพื่อไปสแกนยืมได้นะคะ เป็นต้นนะคะ ต่อไปอุปกรณ์ อุปกรณ์ที่ถึงเท่าไรแล้วล่ะ ที่ 4 อุปกรณ์ที่ 4 เป็นอุปกรณ์ที่ช่วยในการดำเนินชีวิตประจำวัน ของวริษาก็จะตอบว่าเก้าอี้ที่สามารถปรับยืนได้นะคะ ก็จะยกตัวอย่างให้เห็นอีกของ DSS น่าจะมีรถวิลแชร์ วิลแชร์ที่… ที่แบบนั่งแล้วก็วีลแชร์ที่สามารถปรับเบาะ ให้มันเหมาะสมกับสรีระของคนพิการได้ ก็คือเอนเบาะไปด้านหลัง ด้านหน้า หรือให้มันตั้งยืนได้ ก็มีให้ยืมหรือไม่ใช่แค่อุปกรณ์ อุปกรณ์วิลแชร์ ก็จะเป็นพวกไม้ค้ำยัน ไม้เท้า Wlogger อันนี้ก็เป็นอุปกรณ์ในการยืมได้เหมือนกันนะคะ ไม้ค้ำที่แบบ… เคยเห็นไหม เวลาเราประสบอุบัติเหตุเกี่ยวกับขา ที่เป็นไม้ ไม้ไว้ค้ำ ที่จักแร้ อันนี้เราก็มีให้ยืมนะคะ หรือเป็นรถมือแชร์ อาจจะไม่ใช่คนพิการเลย เราอาจจะประสบอุบัติเหตุมาอย่างนี้ค่ะ ขาพลิก ขาแพง ก็สามารถยืมใช้บริการรถวิลแชร์ได้ ไม่ใช่แบบไฟฟ้าอย่างนี้ก็มี หรือแบบว่าไฟฟ้าก็มีนะคะ หรือบางคนที่เดินไม่คล่อง ไม่ถนัด เราก็มีพัฒนาขึ้นมานะ ส่วนบ้างอาจจะไม่แข็งแรงนี้ จะมีพัฒนาขึ้นมาเป็นรถตัก สีเหลือง สีแดง สีขาว ก็ให้สำหรับผู้พิการเราได้ใช้นะ หรือกลุ่มตาบอด รถที่มีความเร็ว อาจจะไม่เหมาะอย่างนี้น่ะค่ะ ก็อาจมาใช้รถที่ระดับความเร็วไม่มากนัก อย่างเช่น อย่างนี้น่ะค่ะ ใช้ในการเดินทางไประหว่างอาคารเรียนได้นะคะ ต่อไปอุปกรณ์เครื่องคอมพิวเตอร์ใช้งาน โปรแกรมคอมพิวเตอร์ขยายภาพ และอักษรคอมพิวเตอร์นะคะ ตัวนี้ก็จะเป็นเครื่อง CCTV ราคา UPS มี 2 เครื่องนะคะ ตัวนี้ CCTV เขาก็พัฒนาขึ้น ให้ต่อกับ CPU หรือ DTV บางเครื่อง อาจจะมีราคาสูงหน่อย ประมาณ20,000 30,000 อย่างนี้ค่ะ อาจจะตัวเดียวกันกับคอมพิวเตอร์ได้เลยนะคะ ถ้าเป็น CCTV ที่ไม่ใช่คอมพิวเตอร์นะเครื่องCCTV น่ะ การสร้างขึ้นมาค่ะ ในหน้าจอ ในกระจกของเขาน่ะค่ะ มันอ่านมันจะมีการขยายได้มากกว่าหน้าจอคอมเรา มันจะใช้อุปกรณ์ที่เป็นส่วนประกอบขยาย ขยายได้ใหญ่กว่าคอมพิวเตอร์ปกติเรานะคะ มีความเหมาะสมสำหรับผู้พิการ และก็ความเร็ว ความเร็วในการซูม ในการขยาย น่าจะมีความเร็วมากกว่า คอมพิวเตอร์ของเราทั่วไปนะคะ ต่อไปนะคะ อุปกรณ์ช่วยในการสื่อสาร switch ก็พูดได้ อุปกรณ์ที่ช่วยในการสื่อสารแบบบันทึก แล้วก็แบบเล่นเสียงนะคะ อันนี้ก็จะเป็นเครื่องบันทึกเสียงที่เห็นกันนะคะ ถ้าเป็นอุปกรณ์เดียวกันกับให้ไปเลยนะคะ 8 สื่อการเรียนรู้ ของบริษัทตอบ cd-rom ส่งเสริมการเรียนรู้เพื่อเตรียมความพร้อม ไม่ใช่แค่ CD ROM นะคะ อันนี้อาจจะเพิ่มเติมไปใน อย่างเช่น เด็กที่เริ่มหัดเรียน ก็จะมีบัตรภาพ ทำเอาไปใช้เรียน เรียนนอกเวลา ได้ไปเล่นเกมกับเพื่อนเพื่อเพิ่มทักษะการเรียนได้นะคะ หรือจะเป็น… ถ้าเป็นอนุบาลก็จะเป็นพวกบล็อกต่าง ๆ เพื่อมาเรียนรู้สี เรียนรู้รูปทรงก็ได้นะคะ แล้วก็ทุกวันนี้นะ ทุกวันนี้เราจะเรียนรู้ผ่านอินเทอร์เน็ต ก็มีพวก iPad พวกแท็บเล็ต ให้ยืมได้เหมือนกันนะคะ ก็จะเป็นสื่อ การเรียนรู้เหมือนกัน อาจจะเป็นสื่อโลกกว้างเลยแหละ ก็จะเป็น… แต่ว่ามันไม่ใช่แบบสื่อที่จะต้องหยิบจับเป็นสิ่งของเป็นรูปลักษณ์นะคะ แต่อันนี้จะเป็นสื่อแบบบรรยายภาพเสียงนะคะ ถ้าเป็นพวกแท็บเล็ต ถ้าเป็นพวกวัสดุอุปกรณ์สิ่งของ หรือว่าอนุบาลสิ่งของบางสิ่ง อย่างเช่น ผลไม้ ที่เป็นภาพจำลองค่ะ สัตว์ที่เป็นภาพจำลอง บางสิ่งก็จะเป็น เป็นพวกยีราฟ พวกช้าง ม้า วัว ควาย ก็อาจจะมีขนาดเล็ก ค่ะ อันนี้ก็เป็นสื่อการเรียนได้เหมือนกันนะคะ หรือถ้าเป็นระดับสูง อาจจะเป็นพวกโมเดล โมเดลการสร้างบ้าน ฝั่งอาคารที่เห็นชัด ๆ น่ะค่ะ พวกวิศวะ มันจะเป็นปรับลดขนาดลงมาให้เล็กลงนะคะ มันก็จะเป็นสื่อในด้านการเรียน ที่เห็นได้ชัดเหมือนกันนะคะ เราอาจจะเอามาช่วยเสริม การเรียนหรือยัง ถ้าเป็นตาบอด ก็อาจจะมี ก็พอจะรู้ ได้ไงว่า กไก่เป็นยังไงอย่างนี้ค่ะ ก็จะมีสื่อภาพนูนที่เป็นรูปลักษณ์อักษรของ ก.ไก่ มาให้ตาบอดได้ทำได้เรียนรู้ว่า ก. ไก่ เป็นแบบนี้นะ อย่างนี้ค่ะ ต่อไปนะคะ เป็น… ถึงข้อไหนแล้วนี่ เขาติดไหมเขา 7 อุปกรณ์ช่วยเคลื่อนที่ ถือไม้เท้าขาวแบบพับได้ อันนี้ก็ใช้นะคะ อุปกรณ์ช่วยในการเคลื่อนที่ คนตาบอด เขาจะเรียกว่า</w:t>
      </w:r>
      <w:r>
        <w:t xml:space="preserve"> </w:t>
      </w:r>
      <w:r>
        <w:t xml:space="preserve">“</w:t>
      </w:r>
      <w:r>
        <w:t xml:space="preserve">การนำทาง</w:t>
      </w:r>
      <w:r>
        <w:t xml:space="preserve">”</w:t>
      </w:r>
      <w:r>
        <w:t xml:space="preserve"> </w:t>
      </w:r>
      <w:r>
        <w:t xml:space="preserve">นะ น่าจะใช้ไม้เท้า ไม้เขาจะเรียกว่า</w:t>
      </w:r>
      <w:r>
        <w:t xml:space="preserve"> </w:t>
      </w:r>
      <w:r>
        <w:t xml:space="preserve">“</w:t>
      </w:r>
      <w:r>
        <w:t xml:space="preserve">ไม้เท้าขาว</w:t>
      </w:r>
      <w:r>
        <w:t xml:space="preserve">”</w:t>
      </w:r>
      <w:r>
        <w:t xml:space="preserve"> </w:t>
      </w:r>
      <w:r>
        <w:t xml:space="preserve">นะคะ คือไม้ที่แบบชี้นำทาง เขาจะเร่งไปข้างหน้า สิ่งกีดขวางก่อนนะคะ หรือระดับของสิ่งของและสูงต่ำในเวลาเดินทางของตาบอด ก็จะได้รู้ว่าอันนี้สูงนะอันนี้ต่ำนะ อันนี้เวลาไม้เท้า เขาไปเคาะหรือไปสัมผัส เขาจะรู้ว่านุ่มนะ แข็งนะ อย่างนี้ค่ะ อันนี้คือการนำอันนี้ก็เป็นอุปกรณ์ในการยืมนะคะ อีกอันหนึ่งน่าจะเป็นบุคคลนะคะ บุคคลนำทาง สังเกตเห็นไหมคะ ว่าโรงเรียนตาบอด ตาบอดเขาไปอย่างไร อันนี้จะเป็นการเริ่ม เริ่มแรกก็คือจะมีคนดีนำทางนำทางเดินไปก่อน คนตาบอดก็จะใช้วิธีการนำทางของของคนตาบอดค่ะ วิธีการก็คือให้ตาบอด ถ้าสมมุติว่าเรายืนอยู่ด้านซ้าย ก็จะใช้มือซ้ายจับที่ข้อพับขวาของเรานะคะ จับในระดับนี้ เพราะว่าก็จะได้รู้ว่าเวลาการขึ้นบันได หรือขึ้นลงในที่สูงที่ต่ำในระดับนั้นนะคะ ตาบอดก็จะได้รู้ว่า คนนำทางบางทีจะพาขึ้น เขาก็จะยก เขาก็จะยกตาม เราก็จะรู้ว่านำทางไปก่อนนี่ ขึ้นไปในที่สูงนะ เตรียมพร้อมที่จะก้าวขาให้มันสูงขึ้น เช่น บันไดนะคะ เราก็จะก้าวขา ขึ้นไปที่สูงได้ หรือบางทีเขาลงต่ำ คนนำทางเขาลงต่ำ ก็จะได้รู้ว่าอ่านระดับตำแหน่งของมือ ของแขน มันลงต่ำมันเปลี่ยนที่ เปลี่ยนตำแหน่งแล้วก็จะรู้ว่าเขาจะต้องเตรียมตัวที่จะลงในที่ต่ำนี้ค่ะ เมื่อก่อนนี้ตอนที่พี่มาอยู่ที่นี่ใหม่ ๆ นะ เคยมีแบบ… คือตอนเรียนน่ะค่ะ ไม่ได้เรียน ฝึกทักษะในการนำทางคนตาบอด แล้วทีนี้พอมาทำงาน ก็ ก็ไม่มีประสบการณ์ในการช่วยเหลือ หรือนำทางคนตาบอดก็ไม่รู้ว่าจะให้คนตาบอดจับตรงไหนอย่างนี้ค่ะ ก็พี่ขวัญที่ตาบอด ก็มีการแนะนำในการใช้ชีวิตของคนตาบอด แล้วก็แนะนำให้พี่ช่วยคนตาบอดอะไรอย่างไรบ้างเนี่ยค่ะ มาทีแรกคือให้พี่ขวัญนี่ ที่เสื้อด้านหลัง โดยที่พี่ไม่รู้ พี่ขวัญก็ลืมตัวไปบ้าง ในการใช้ชีวิตของผู้พิการทางด้านการเห็นนะคะ แล้วทีนี้ไปเดินผ่าน ไปเดินผ่านป้ายข้างถนน ไม่ได้ดู ตัวเองน่ะ ก้มแค่หัว แต่ว่าไม่ได้ลดตัวลง ทีนี้พี่ขวัญเดินอยู่ข้างหลัง ไม่รู้ว่ามันมีสิ่งกีดขวาง พี่ขวัญก็เลยเดินชนหัวหงายหลังเลย อันนี้ก็เป็นประสบการณ์การนำทางผู้ตาบอดนะคะ ว่าบางครั้ง บางครั้งนะคะ มันไม่ใช่แค่เรจะต้องเดินเงียบ ๆ นะรอจะต้องส่งเสียงบอกให้เขารู้ด้วยว่ามีสิ่งกีดขวางอยู่ด้านบนนะ หรือว่ามีอะไรบ้าง แบบ กีดขว้างมาเหมือนกิ่งไม้นี้ค่ะ เราต้องหลบซ้าย หลบขวานะอย่างนี้น่ะค่ะ หรือว่าเดินผ่านไฟนะ มันร้อนนะ ก็คนตาบอดเขาจะได้เตรียมใจ เพราะบางทีเราพาเขาเดินผ่านสิ่งที่มันร้อนน่ะค่ะ ฃเขาก็อาจจะสะดุ้งตัว ตกใจก็เป็นได้นะคะ รายการที่ 9 นะ เป็นอุปกรณ์พลศึกษานันทนาการ ตอบ เครื่องดนตรีนะคะ หรือเปล่าลูก เครื่องดนตรีกับเครื่องดนตรี อันนี้อาจจะเป็นเครื่องดนตรีแล้วก็อุปกรณ์อื่น ๆ ที่มาช่วยในกิจกรรมการเล่น ได้อุปกรณ์ในด้านการกีฬา ก็เป็นอุปกรณ์ด้านนันทนาการ นันทนาการก็ได้นะคะ หรือเป็นกิจกรรมก็ได้นะคะ แต่ว่ากิจกรรมมัน มันไม่ได้เป็นอุปกรณ์ที่จะต้องยืมนะรายการที่ 9 นะคะ อุปกรณ์อุดหนุนภายในวงเงินที่กำหนด น่าจะรายการเดียวกันนะคะ น่าจะเป็นการส่งเสริม ก็จะประกอบการบริการเสริมวิชาการตามสาระการเรียนรู้ ของห้องเรายังไม่เคยไปเรียนรู้ข้างนอกห้องเรียนใช่ไหมคะ การย้อมผ้าครามได้ไปไหม ยังใช่ไหม อย่างรุ่นพี่ รุ่นพี่น่ะ เพราะว่าที่สกลเรานะ มีวัฒนธรรมในด้านผ้าครามนะคะ เป็นเอกลักษณ์ของจังหวัดสกลนครเรา การย้อมผ้าครามนะคะ รุ่นพี่เราเมื่อก่อนนี้ ก็จะมีการเขียนโครงการสนับสนุนพารุ่นพี่ไปเรียนรู้นอกพื้นที่นะคะ ไปฝึกการย้อมผ้าครามในแหล่งชุมชนที่เขามีการย้อมผ้าครามนะคะ อันนี้ก็จะเป็นการสอนเสริมนอกห้องเรียนนะคะ ก็เรียนรู้พื้นที่ของจังหวัดนะคะ รายการที่ 2 การอ่านหนังสือเอกสารข้อสอบ อันนี้ก็จะมีการให้บริการสำหรับกลุ่ม ทางด้านการเห็นนะคะ อย่างเช่น ของตี๋นะเพื่อนเรา เวลาสอบบางทีน่ะค่ะ อาจารย์ก็ไม่ได้ทำข้อสอบเฉพาะแยกออกมาเป็นของผู้พิการทางด้านตาบอดทางการเห็นนะคะ ก็อาจจะมีการขอรับบริการจากศูนย์DSS จอล่ามหาย พี่อุ้ย มาแล้วค่ะ รับบริการจากศูนย์ DSS น่ะค่ะ ให้ไปอ่านข้อสอบให้นะคะ ในห้องเรียนก็เวลาที่สอบ ก็จะมีน้องนักศึกษา ก็จะมีการนัดแนะ อาจารย์แล้วก็มาขอใช้บริการกับพี่เจ้าหน้าที่ของศูนย์ DSS เรา เพื่อไปอ่านข้อสอบให้นะคะ พี่ DSS ก็จะมีหน้าที่อ่านข้อสอบ และก็กาข้อสอบให้กับผู้ปกครองทางการ หรือในห้องเรียน ก็อาจจะมีการบริการโน้ตเทคเกอร์ มีการจดบันทึกไปเข้าห้องเรียนด้วย มีการจดบันทึกให้กับนักศึกษาตาบอดด้วย ก็มีนะคะ แบบบางที สื่ออุปกรณ์เราอาจไม่เพียงพอแค่นี้ค่ะ เราก็อาจจะใช้บุคคลเข้าไปช่วย ในการให้บริการ หรือบางกิจกรรมในการเรียนการสอน อาจไม่ใช่แค่การฟังบรรยายอย่างนี้น่ะค่ะ จะให้ตาบอดเข้าไปมีส่วนร่วม การปฐมพยาบาลอย่างนี้ค่ะ คุณครูไม่รู้ว่าอาจารย์ไม่รู้ว่าจะสอนตาบอดอย่างไร ให้ได้รับการ การเรียนรู้ การฝึกการปฐมพยาบาลเบื้องต้น ให้กับผู้ป่วย ก็จะมีบุคลากรที่มีความรู้ ในการนำทางในการนำ ผู้พิการทางด้านการผลิต ช่วยชี้แนะ ไปช่วยจับ ในบริบทเหมือนอย่างที่พี่พาพี่ตาบอดเดินนี้ค่ะ เป็นต้นนะคะ การนำทางปัญญาไปแล้วนะ การผลิตสื่อ ข้อที่ 4 นะคะ ก็ในด้านสถานศึกษา ก็อาจจะมีขอการสนับสนุนในการผลิตสื่อให้เหมาะสมกับผู้พิการนะคะ ว่าเราจะทำ อย่างตาบอด ตาบอดนะ อาจารย์มีไฟล์ที่เป็น PDF ตาบอดไม่สามารถอ่านได้อย่างนี้ค่ะ จะทำอย่างไร ในสถานศึกษาหรือแหล่งการเรียนรู้นั้น ๆ ก็จะมีโปรแกรม โปรแกรมมาช่วยแปลงไฟล์ PDF ให้กับตาบอดมาเป็นไฟล์ Word เพื่อจะได้เอามาใช้ อ่านได้หรือการแปลงไฟล์แบบบางที อาจจะใช้เวลานานแล้วก็แปลงได้ไม่สมบูรณ์ ก็อาจจะมาใช้บุคลากรนะคะ ที่จะต้องพิมพ์ พิมพ์ไฟล์เอกสารนาน ๆ นะคะ เพื่อที่จะให้ตาบอดได้เข้าใช้งานในการเรียน การอ่าน ได้เข้าถึงเท่ากับคนปกตินะคะ ก็เป็นการผลิตสื่อเหมือนกันนะคะ หรือถ้าเป็นเด็กอนุบาล ถ้าเป็นเด็กอนุบาล คุณครูก็จะวิธีการสื่อบัตรภาพ บัตรคำ หรือการต่อจิ๊กซอว์ อย่างนี้น่ะค่ะ ให้เด็ก ๆ ได้สัมผัสสื่อนั้น กับสื่อนั้น ได้เรียนรู้สื่อนั้น และเกิดการเรียนรู้ใหม่เกิดขึ้น แล้วก็ข้อ 5 นะคะ การจดคำบรรยาย อันนี้ก็บรรยายไปแล้วนะ การซ่อมสื่อ ก็มีการบริการเหมือนกันนะคะ การซ่อมสื่อ หรือว่าพวกเทคโนโลยีอุปกรณ์ต่าง ๆ อย่างเช่น ลดอย่างนี้ค่ะ บางทีมันแบตเตอรี่หมดเ ราก็จะมีงบ มี… มีทุนช่วยสนับสนุนซื้ออุปกรณ์ตรงนี้ เพื่อป้อน เพื่อที่จะให้อุปกรณ์นั้นน่ะค่ะ ใช้งานได้หรือเครื่องปริ้นนักศึกษาเราวันนี้ใช้เอกสารนะ เราใช้เครื่องพรินต์ บางทีมันใช้งานเยอะ ๆ หมึกหมดอย่างนี้ค่ะ ก็จะมีการสนับสนุน ในการซื้อหมึก ซื้อหมึกหรือว่าเครื่องปริ้นใช้มานานละ อัตตะปือตัวที่แบบ หมุนกระดาษทางนี้ค่ะ ก็มีงบประมาณตัวนี้ ในด้านสถานศึกษา ก็จะต้องมีการจัดงบไว้เพื่อซ่อมบำรุงอุปกรณ์สนับสนุนการเรียนของเรานะคะ ข้อ 7 อาการกายภาพบำบัดผู้พิการ เมื่อก่อนก็จะมีรุ่นพี่บกพร่องทางด้านร่างกาย และการเคลื่อนไหว พี่ไม้นะ พี่ไม้ก็มาขอสิทธิ์ว่าอยากรับการบริการในด้านการฟื้นฟูร่างกายนะคะ ทางศูนย์ DSS หน่วยงานสถานศึกษานะคะ มีการพา โดยที่ใช้งบของเราเองแหละ ในด้านน้ำมัน น้ำมันเชื้อเพลิง ให้กับรถที่จะพาน้องนักศึกษานี่ ไปรับการตรวจประเมินนะคะ มีขั้นตอนแรก ก็ไปสถานพยาบาลที่อยู่ใกล้เรานะคะ แล้วก็สถานพยาบาลที่อยู่ใกล้เรา ไม่สามารถที่จะรักษาได้ ก็แนะนำว่าให้ไปโรงพยาบาลศูนย์ที่อยู่ขอนแก่น เราก็ได้ใช้งบประมาณตรงนี้ในการจัดสรรน้ำมันรถ หรือเบี้ยเลี้ยงสำหรับผู้นำพาไปนะคะ ไปที่โรงพยาบาลศูนย์ขอนแก่น เพื่อที่จะได้รับการกายภาพ การบำบัดการฟื้นฟูในด้าน ด้านร่างกายนะคะ หรือบางคนด้านสุขภาพจิตอย่างนี้นะคะ ก็มีการพาไปโรงพยาบาล เพื่อที่จะได้รับการฟื้นฟูให้มีการพัฒนาที่เหมาะสมให้ดีขึ้น เพื่อที่จะ เพื่อจุดประสงค์หลัก ๆ เลย เพื่อที่จะให้คนพิการเราได้เรียนได้เทียบเท่า ได้ใช้ชีวิตเทียบเท่ากับคนปกติเรานะคะ ต่อไปข้อ 10 นะ ล่ามภาษามือ มีการบริการสนับสนุน เห็นไหมคะ อยู่หน้าจอเราใช่ไหมคะ มีการขอรับบริการจากล่ามที่ TTRS รออนไลน์เนื่องจากว่าล่ามของเรามีไม่เพียงพอ เนื่องจากว่าล่ามของมหาวิทยาลัยเรา อาจจะยังไม่มีทักษะความรู้ ความสามารถเกี่ยวกับคำศัพท์ด้านวิชาการ ด้านคอมพิวเตอร์ที่เพียงพอน่ะค่ะ แล้วก็ขอรับบริการทาง TTRS นี้เป็นต้นนะคะ หรือถ้าเป็นศูนย์ DSS ก็จะมีการบริการตู้ TTRS นะ ล่ามสื่อสารในเวลาที่ฉุกเฉิน เวลาที่เร่งด่วน ไม่สามารถที่จะขอบริการล่ามในห้องเรียนได้ หรือว่าล่ามพี่ ๆ ที่เป็นบุคคลอาจจะไม่ว่างอย่างนี้ค่ะ ว่าง ๆ ก็จะไปใช้บริการ TTRS ดูบริการที่เสีย TTRS ได้เช่นเดียวกันนะคะ ต่อไปการอบรมทักษะพื้นฐาน การอบรมทักษะพื้นฐานสำหรับผู้พิการ อบ่างเช่น ตาบอด ปีที่แล้วนะคะ พี่อุ้มก็มีการอบรมทักษะการนำทางสำหรับผู้พิการทางการเห็น ก็ไม่ใช่แค่จะอบรมให้กับผู้พิการทางด้านการเห็นนะคะ ก็มีการอบรมให้กับเพื่อน ๆ ด้วยนะคะ เพื่อที่จะรู้หลักการวิธีการในการนำทางคนตาบอด ต้องทำอย่างไร เราก็จะได้พึ่งพาอาศัยกันนะคะ ไม่ใช่ว่าจะต้องขอเป็นการแค่เจ้าหน้าที่อย่างเดียวนะคะ เพื่อความสะดวกรวดเร็วนะ ในการประหยัดเวลา ก็มาขอใช้ขอเพื่อน ๆ นี่เพื่อน ๆ เพราะว่าเราจะมีความสนิทสนมกันมากกว่า แล้วก็เราจะอยู่ด้วยกันตลอดเวลา ฉะนั้นแล้วเพื่อน ๆ ก็… ก็จะต้องได้รับการอบรมในการช่วยเหลือเพื่อนในทักษะพื้นฐานได้ด้วยนะคะ หรือทักษะด้านอื่น ๆ ทักษะการอบรมด้านภาษามืออย่างนี้นะคะ เรียนรู้สำหรับการสื่อสารเพื่อนหูหนวกนะคะ เพื่อน… ในห้องเรียนเรามีเพื่อนหูหนวก แล้วเราเป็นคนหูดี ๆ บางทีเราไม่เคยใช้ภาษามือเลยนะค่ะ ก็จะมีการอบรมภาษามือให้นะคะ หรือบางทีเพื่อน หูหนวด บางคนอาจจะมาแบบเคยใช้ภาษามือ ที่เป็นภาษาสื่อสาร แต่ว่าไม่ใช้ภาษามือที่เป็นภาษาคำศัพท์วิชาการ เราก็มีการปรับ มีการอบรมว่า… หรือมีข้อตกลงกันนะคะ ว่าควรที่จะใช้ภาษานี้นะ ตัวนี้นะ คำศัพท์ท่านี้นะ ที่เป็นสื่อกลาง ทุกคนก็จะเข้าใจกันนะคะ หรือบางคำ อย่างเช่น เฉพาะพื้นที่นะ อย่างเช่น ในมหาวิทยาลัยเรานี้ค่ะ หอประชุมมเรา วชิราลงกรณ์ ที่ล่ามอธิชา EZ อาจจะไม่มีประสบการณ์อาจจะไม่รู้อย่างนี้ค่ะ แต่ว่าเราเป็นคนอยู่ในพื้นที่นี้ เราจะได้ใช้หอประชุมแห่งนี้ เราก็จะมีการเรียนรู้ จากการอบรม ทักษะพื้นฐานคำศัพท์พื้นฐาน อย่างนี้ที่จะรู้ ให้มันเป็นแบบคำเดียวกันนะคะ อย่างนี้เป็นต้นนะคะ การแนะแนวการศึกษา เราก็จะได้รับการแนะแนวการศึกษา มีใครไหมคะ ที่โรงเรียนได้รับการแนะแนวว่าให้มาสมัครเรียนที่มหาวิทยาลัยราชภัฏสกลนครมีไหมคะ ได้รับการแนะแนว ของ… ของมุกไม่มีนะ แต่ว่าที่โรงเรียนที่ เฉพาะทางโรงเรียนโสตอุดร โสตมุกดาหาร มีแน่ ๆ เพราะทางศูนย์ DSS มหาวิทยาลัยราชภัฏ เรามีการไปแนะแนว ในด้านการจัดการเรียนการสอนสำหรับผู้พิการ มีการแนะแนวว่ามีศูนย์ให้บริการนะ การบริการการสนับสนุนจากศูนย์บริการนะ อย่างนี้ค่ะ โรงเรียนโสตฯ ต่าง ๆ ในเขตภาคอีสานตอนบน เราก็จะมีนะคะ 2 ปีที่แล้ว มีไปถึงขอนแก่นนะคะ แล้วก็มีไปโรงเรียนตาบอดขอนแก่นด้วยนะคะ มีได้รับการแนะแนวจากครูแนะแนว แล้วก็ได้รับการแนะแนวพี่ ๆ ทางศูนย์ DSS ราชภัฏสกลนครนะคะ ไปแนะแนว เดี๋ยวกลับกันการจัดการเรียนการสอนที่มีความเหมาะสมกับผู้พิการนะคะ หรือถ้าเป็นศูนย์ เป็นโรงเรียน นี่ก็อาจจะมีคุณครูไปแนะแนว ไปชักชวน หรือมีจดหมายมีหนังสือไปนะคะ มีการบริการการสนับสนุนการจัดการเรียนการสอนสำหรับผู้พิการอย่างไรนะคะ เพื่อที่จะให้ ให้คนพิการนั้นน่ะค่ะ ได้รู้ มันเหมาะสมกับเราไหม เราควรที่จะไปตรงไหน อะไร สกลนครเราก็จะมีกัน บริการล่ามภาษามือในห้องเรียนนะคะ มีล่าม TTRS ออนไลน์ในห้องเรียนอันนี้ก็จะเหมาะสมในกลุ่มของหูหนวกนะคะ ก็… หูหนวกก็จะสามารถเข้ามาเรียนได้นะคะ เป็นต้น หรือเมื่อก่อนนี้นะคะ มีการจัดสรรอาคารสถานที่ สำหรับผู้พิการ มีลิฟท์ มีทางลาดผู้พิการด้านวิลแชร์ ผู้พิการทางด้านเคลื่อนไหว ถ้ามาเรียนที่นี่ ก็จะมีความเหมาะสมในการเดินทางการเคลื่อนย้าย ไปตึกเรียนไปห้องเรียนต่าง ๆ ได้อย่างเหมาะสม หรือห้องเรียน อุปกรณ์เครื่องฉายที่เหมาะสม ให้นักเรียน นักศึกษา ได้เรียนรู้ ได้เข้าถึงแหล่งการเรียนรู้ได้เหมาะสมกับการเรียนนะคะ เช่น อุปกรณ์ห้องคอมพิวเตอร์อย่างนี้ ก็เป็นสื่ออุปกรณ์ ให้นักเรียนนักศึกษาได้เข้าไปเรียนได้เทียบเท่ากับคนปกติได้เหมือนกันนะคะ อย่างเช่น ของหาพี่เสือน้อยนะ จะมีโปรแกรมจอ ไฟฉายเข้าเรียนได้ เท่ากับเพื่อนในห้องเรียนนะคะ เพื่อนตาดีก็ใช้อุปกรณ์แบบธรรมดา ไปแต่ว่าพี่เสือน้อยก็ขายอุปกรณ์ โปรแกรม โปรแกรม NVDA ช่วยในการได้ยินนะคะ ต่อไปข้อ 13 นะคะ พี่เลี้ยงและผู้ช่วย ผู้ช่วยเหลือ อันนี้นี่ห้องเราก็จะเห็น ๆ ใช่ไหมคะ ว่ามีพี่อุ้ย มีพี่เก๋ พี่ปอย พี่อุ๋ย พี่สน DSS พี่พลอย พี่ปุ๋ย หลาย ๆ คน พี่เตย ก็เข้าไปสนับสนุนในการจัดการเรียนการสอน ในห้องเรียนด้วยนะคะ เพราะว่าบางทีนะ ผู้พิการอาจจะเรียนไม่ทัน เพื่อนอาจจะมองไม่เห็นอย่างนี้ค่ะ พี่ก็ไปช่วยนำทาง ไปช่วยชี้แจงเพิ่มเติมจากที่อาจารย์สอน อย่างเช่น เอ็มมองไม่เห็น อาจารย์ขยายสุดแล้วก็ยังมองไม่เห็น เพราะว่าพอขยายแล้วมันอาจจะเบลอ ก็จะมีพี่ ๆ อะไรที่เข้าไปชี้แจง พี่เลี้ยง ถ้าเป็นศูนย์ เป็นโรงเรียนก็จะบอกว่าเป็นพี่เลี้ยงนะคะ ที่จะประกบกับน้อง ๆ ผู้พิการ เราเพื่อชีวิตน้องน้องนี่ จะได้รับการเรียนจะเท่ากับคนปกติ ดนตรีบำบัด เพื่อพัฒนาในการจัดการเรียนนะคะ ก็อาจจะมีชั่วโมงดนตรี ถ้าเป็นเมื่อก่อนก็จะเป็นศูนย์บริการ ศูนย์ดูแลนักเรียนพิการนะคะ เขาก็จะมีชั่วโมงดนตรีให้เด็ก ๆ เลือกดนตรีที่ตัวเองชอบ หรือว่าเลือกฟังเพลงในชั่วโมงนั้นนะคะ เพื่อที่จะให้เขาผ่อนคลายในระหว่างเรียน หรือเขาจะเรียนรู้ดนตรี เรียนรู้จังหวะ เรียนรู้การเข้าจังหวะแต่ว่ามันไม่ใช่ทักษะการเรียนรวมนะ มันจะเป็นเรียนเฉพาะในกลุ่มผู้พิการ ถ้ามีการดนตรีในชั่วโมงวิชาดนตรีนะคะ การพยาบาล ตอบ การบริการ แผลกดทับ แผลเปิด แผลติดเชื้อนะคะ เราก็มีการรักษาแบบต่อเนื่องนะ อย่างเช่น กรณีที่หมายอย่างนี้ค่ะ ก็มีการกายภาพแบบต่อเนื่อง ก็จะไปหาทางโรงพยาบาลนัด 1 เดือนครั้งหนึ่ง เราก็จะมีการบริการพาไป หรือน้อง ๆ เจ็บไข้ได้ป่วยค่ะ ก็มีการบริการที่ไปต่อเนื่อง เช็คโควิด มีการพาไปตรวจ มีการพาไปหลังตอนช่วง covid ช่วงแรกนะคะ มีการพาไป หรือถ้าเป็นเคสหนัก ๆ อย่างเป็นบ้านรามอินทรา บ้านเด็กรามอินทรา ก็จะมีน้อง ๆ ที่แบบเคสหนัก ๆ นะ อาจจะแบบ… บางคนนั่งวิลแชร์นาน ๆ เกิดแผลกดทับอย่างนี้ค่ะ ลงสถานศึกษา วมีการอนามัย หรือศูนย์บริบาลนะคะ อย่างเช่น เมื่อก่อนนี้ไม่ใช่แค่นักเรียน นักศึกษานะคะ อาจารย์นิกร ก็เป็น… เป็นบุคคลเกี่ยวกับทางด้านการศึกษา ของอาจารย์นิกร ก็นั่งวิลแชร์ เกิดแผลกดทับ ก็มีการขอรับบริการพยาบาลจากโรงพยาบาลนะคะ เพื่อที่จะเข้ามาล้างแผลในสถานศึกษาให้ อาจารย์ก็จะลดระยะเวลาในการออกไปล้างแผล แล้วก็จะได้มีเวลาในการสอนนักศึกษาได้อย่างเต็มที่ อันนี้ก็… ก็เป็นการ การพยาบาลด้วยนะคะ แต่… แต่ตอนนี้ไม่เห็นนักศึกษาที่เป็นเคสหนัก ๆ ที่อยู่โรงเรียนประจำนะ จะต้องมีพยาบาลเข้ามารักษา ในมหาลัย แต่ว่าจะเป็นอาจารย์นะถ้าเป็นหนัก ๆ อาจารย์ก็… ทุกวันนี้มันสะดวกขึ้นแล้วค่ะ ว่าจะให้เป็นแบบเรียนออนไลน์ ทำงานที่บ้าน ส่งงานผ่านออนไลน์มา บอกแม่ไม่ต้องมาเรียนที่มหาวิทยาลัยที่โรงเรียนแต่เป็นให้เรียนที่บ้านพักผ่อนอยู่ที่บ้านนะคะ นักศึกษา นักเรียนเกิดอุบัติเหตุอย่างนี้ค่ะ ไปเรียนอยู่ที่บ้าน ให้รักษาตัวอยู่ที่บ้านด้วย ทางโรงพยาบาลอาจจะไม่ให้เคลื่อนย้าย เคลื่อนไหว ก็จะเป็นการเรียนออนไลน์ หรืออาจารย์จะการจัดวิธีการเรียนที่เหมาะสมให้นะคะ ก็จะมีน้อยแล้วค่ะ การให้บริการทางด้านการพยาบาลการรักษา ก็จะเป็นแบบ… การเรียกใช้พยาบาลส่วนตัวมากกว่านะคะ รายการที่ 16 การซ่อมแซม การซ่อมและปรับปรุงแก้ไขอุปกรณ์เครื่องช่วยคนพิการ อันนี้ก็ไปแล้วนะ อย่างเช่น รถพี่เซฟ เครื่องคอมพิวเตอร์ เครื่องพริที่มีเสียงมีอาจจะต้องเพิ่มประมาณนี้นะคะ พฤติกรรมบำบัด การแก้ไขพฤติกรรม การบริการ อันนี้ก็จะเป็นอยู่ในศูนย์บริการคนพิการนะคะ ก็ไม่ถึงระดับของโรงเรียนนะคะ อันนี้จะเป็นถือว่า ระดับหนักเพราะว่าทางโรงเรียนเป็นเดือนแล้วนะคะ เพราะว่าเคส ที่โรงเรียนมันจะมีเยอะ โรงเรียนอาจจะไม่รับเคสหนัก ๆ ที่จะมารับเฉพาะ เฉพาะความพิการ เฉพาะพฤติกรรมบำบัด ก็จะเป็นอยู่แค่… อยู่ศูนย์ หรือจะเป็นอยู่โรงพยาบาลที่เกี่ยวกับการจัดการเรียนนะมีการ… อย่างเช่น บางคนชอบเขียนตัวอักษรซ้ำ ๆ ซ้ำ ๆ เป็นเส้นตรงซ้ำ ๆ อยู่นี่ค่ะ ทางโรงพยาบาลก็จะมีวิธีการที่เหมาะสมในการปรับสภาพพฤติกรรมของผู้พิการนะคะ ในด้านการเรียนนะคะ หรือบางคน มีการโยกหัวอย่างนี้น่ะค่ะ ก็จะทำให้ ให้ตานี่ลายได้หรือมอง มองได้ไม่ชัด มองได้ มองแบบไม่เห็น ที่เป็นแบบ ที่เป็นจุดเด่น จุดสำคัญอย่างนี้ค่ะ ทางทางโรงเรียนไม่ค่อยได้รับเคสหนัก ๆ เข้ามาเท่าไรนะ แต่ว่าจะเป็นทางโรงพยาบาลทางศูนย์การศึกษาพิเศษ ก็จะรับเคสประมาณนี้ เพื่อที่จะพัฒนากายภาพ เพื่อที่จะให้ผู้พิการได้เรียนในขั้นต่อไปนะคะ ไม่ใช่แค่ว่าการเรียนจะต้องอ่าน ออกเขียนได้เท่านั้นนะคะ การเรียนของ… ของพวกเรา ของคนปกติ คนพิการ ก็จะต้องเรียนรู้การดำรงชีวิต การช่วยเหลือชีวิตตัวเองให้ได้ด้วยนะคะ อย่างเช่น การติดกระดุมอย่างนี้นะคะ ก็เป็นการเรียนเหมือนกันนะคะ การใส่รองเท้า ก็เป็นการเรียนเหมือนกันนะคะ อย่างนี้เป็นต้นนะคะ 8. นะคะ ศิลปะบำบัด ศิลปะและการพัฒนา ของอริษาก็จะเป็นการบริการศิลปะบำบัด แล้วก็ศิลปะเพื่อการพัฒนา อย่างเช่น ตอนนี้อาจารย์แม่มีสอน สอการทำการ์ตูนอนิเมชั่นนะ ทุกวันพฤหัสบดีตอนบ่าย แล้วก็วันศุกร์ตอนบ่ายนะคะ ก็จะเอาพวกศิลปะ มาบำบัดพวกเราด้วยนะคะ วิชาเรียนของพวกเรา อย่างเช่น ของอาจารย์เกวลีนี้ค่ะ เราก็จะเรียนหนักในด้านทฤษฎี เราอาจจะเครียดได้นะคะ ก็… อาจารย์แม่ก็เอามาเรียน มาวาดการ์ตูน เพื่อจะลงไปหน่อยว่าเห็นภาพ เห็นสีเห็นความน่ารัก ฉบับของเรา ได้เพิ่มจินตนาการของเราออกมาด้วยอย่างเงี้ยค่ะ ก็ตอบบำบัดผ่อนคลายเราได้ด้วยนะคะ ก็จะมีทางด้านศูนย์ DSS ก็จะมีวัสดุอุปกรณ์สนับสนุนในด้านการเรียน แต่ตอนนี้มันอาจจะไม่เพียงพอนะ ก็คือ iPad เรามีแต่ว่าเราไม่มีปากกา เดี๋ยวก็กำลังขอรับการสนับสนุนปากกา ที่มาใช้เขียนในไอแพด เพื่อที่จะให้น้อง ๆ นี่ไฟฉายวาดรูปที่สวยขึ้น สวยงามขึ้นนะคะ อันนี้ก็จะเป็นการสนับสนุน การอุดหนุนด้านศิลปะ หรือบางทีนะอาจจะเป็นการเปิดอบรมให้ ให้ก็ได้นะคะ ด้านศิลปะ จะเชิญอาจารย์รัชนี เชิญอาจารย์ทางด้านศิลปะมาช่วยอบรม ช่วยสอนในเทคนิควิธีการในการวาดภาพ หรือการทำกิจกรรม เกี่ยวกับด้านศิลปะอย่างนี้เป็นต้นนะคะ ตัวต่อไปนะคะ 19. การประเมินพัฒนาการ การประเมินจิตวิทยา และทักษะด้านต่าง ๆ ของวริษาจะตอบว่าการบริการการประเมินพัฒนาการใช่ค่ะ การประเมินพัฒนาการ ถ้ามีค่าใช้จ่ายนะ อาจจะมีการเชิญวิทยากร หรือขอรับการสนับสนุน อาจจะไม่มีงบประมาณอย่างนี้น่ะค่ะ อาจจะขอรับสนับสนุนจากหน่วยงานภาครัฐ จากโรงพยาบาล หรือถ้าจะมีการใช้จ่าย อาจจะเป็นการนวดสำหรับคนตาบอดนะมาให้รู้ทักษะวิธีการการนวด อย่างนี้เป็นต้น หรือว่าอบรมด้านการประเมินทักษะอย่างเทอมที่แล้ว อย่างที่เราเรียน อะไรนะ… การดำรงชีวิตใช่ไหม วิชาเพิ่มเติมนะคะ แต่ว่าอันนี้ก็จะเป็นอาจารย์ทางด้านสาธารณสุขนะ อาจารย์ทางด้านสุขศึกษา ที่มีความรู้ ก็มีโปรแกรม มี App มาแนะนำ ให้พวกเราได้ทดสอบประเมิน จิตวิทยา การคิด การอ่านด้านจิตใจของเราค่ะ เป็นประมาณไหน แบบไหน แล้วก็มีประเมินด้านร่างกาย ด้านสุขภาพนะ ว่าเราอ้วนไหม เราผอมไหมอย่างนี้อ่ะค่ะ ปัตตานีอัตราการเข้ามาให้การประเมิน อาจจะบางสิ่งก็อาจจะใช้งบบางสิ่งก็อาจจะไม่ต้องใช้งบก็ได้นะคะ ถ้าใช้งบก็อาจจะเป็นการขอวิทยากรเพื่อที่จะมาช่วยในการวัดการประเมิน หรือมีแบบเครื่องมือ จะต้องมีค่าใช้จ่าย มาช่วยในการวัดการประเมิน เพื่อสนับสนุนบำรุงค่าอุปกรณ์สิ่งของนั้น ๆ นะคะ ค่าเครื่องมือถือ ค่าความรู้ของเขานะคะ อาจจะต้องได้ไปนะคะ เดี๋ยวจะถามนักศึกษานะคะ ว่าถามใครดีเอ่ย ถามโอ้บ โอ้บ ถามโอ้บ โอ้บพอได้ยินเสียงไหมคะ พอได้ยินเสียงบ้างไหมคะ ตั้งแต่เกิดมา ถามว่าเคยได้ยินเสียงไหมคะ หูได้ยินไหม ไม่ได้ยินเลยใช่ไหมคะ ถามน้อง ๆ นักศึกษาคนอื่น ๆ มีใครพอแบบ… หูหนวกน่ะค่ะ พอได้ยินเสียงบ้างไหมคะ มีใครพอได้ยินเสียงบ้าง บิว ธนภัทร วิว ๆ บิว ๆ หูพอได้ยินเสียงไหมคะ ไม่ได้ยินเลยเหรอ ใครอีก ตาฟ้า ตาฟ้าหูพอได้ยินไหมคะ หูตาฟ้าได้ยินไหมคะ เคยได้ยินแบบเสียงนิด ๆ หน่อย ๆ ไม่ได้ยินเลย แฝดล่ะคะ แต่ได้ยินไหมแฝดหูพอได้ยินไหมคะ หูได้ยินไหม น่าจะได้ยินนะ เพราะว่าเคยเห็นใส่หูฟังไม่ใช่ไหมแต่เคยได้ฟัง เครื่อง พูดอะไรนี่ ค่ะ เคยได้ฟังใส่ หูฟังที่เป็นเครื่องช่วยการได้ยินไหม เคยใส่ไหมคะ เครื่องช่วยฟัง ที่ได้รับจากโรงพยาบาลตอนเด็ก ๆ ได้ใส่มีอยู่ใช่ไหมคะ นี้นะคะ ตอนนี้ทำไมไม่ได้ใส่ ตอนนี้ทำไมไม่ได้ใส่ มีไหมตอนนี้ มีไหม มีค่ะ แต่ทำไมไม่ใส่คะ พอค่ะ ไม่ได้ไปโรงพยาบาลเพื่อตรวจประเมินอีกเลยใช่ไหม ตอนเด็ก ๆ มีแต่ตอนโตไม่ได้รับแล้ว อันนี้ก็ก็เป็นอุปกรณ์ช่วยในการดำรงชีวิตด้วยนะคะ แต่ถ้าเราใส่ มันก็จะมาช่วยในการดำรงชีวิต ในระหว่างที่เราเรียนได้ด้วยเหมือนกันนะคะ แล้วเราอยู่ที่โรงเรียนนะคะ คุณครูได้พาไปวัดประเมินอีกไหม เกี่ยวกับหู การได้ยินมีไหมคะ การฝึกพูดอย่างนี้ค่ะ อ๋อ มีอยู่ ฝึกพูดมีไหมคะ อ๋อ มีอยู่นิดเดียว แต่ว่าก็มาดูแล้วว่าอาจจะมีอ่านการอ่านปากด้วยนะคะ ได้ น้องหูหนวกบางคนนะคะ การอ่านปาก ยัง มุกมีไหมเอ่ย อยู่โรงเรียน มุกบอกทางด้านร่างกายใช่ไหมคะ มีสนับสนุนจากโรงเรียนไหมคะ อ๋อ ก็ต้องมอง… มองเห็นชัดขึ้นใช่ไหมคะ อ๋อ ค่ะ ค่ะ ด้วยเหตุผลนะ บางคนนะคะ แบบโตขึ้นภาระหน้าที่มันก็อาจจะเพิ่มขึ้นนะคะ แล้วก็ด้วยเวลาของผู้ปกครองค่ะ โตขึ้นก็จะต้องใช้ค่าใช้จ่ายเยอะขึ้นอย่างนี้ค่ะ จะต้องหาเงินใช้เวลาในการหาเงินมากขึ้น ก็ไม่มีเวลา พาน้อง ๆ พาลูก ๆ ไปรับการ… การรักษาที่ต่อเนื่องนะคะ หรือยัง หรือการส่งต่อ ของสถานศึกษาแห่งนี้ค่ะ สถานศึกษา ก็ไม่ได้ดูแลนักศึกษา นักเรียนได้ครบทุกคนนะคะ เพราะว่ามันก็เพิ่มจำนวนเพิ่มมากขึ้น แต่เมื่อก่อนถ้าตอนเด็ก ๆ อย่างนี้ ก็อาจจะมีการดูแลการรักษาที่เป็นต่อเนื่องได้ หรือบางคนก็พัฒนาการในด้านสุขภาพร่างกาย จิตใจอะไรอย่างนี้น่ะค่ะ เกี่ยวกับความพิการ บางคนก็พัฒนาในด้านที่ดีขึ้น ก็อาจจะไม่ได้รับการรักษา บริการการสนับสนุนต่อนะคะ อย่างเช่น ของมุกอย่างนี้ค่ะ ก็เป็นการรักษา ให้มันแบบคงเดิม ให้มันดูดี พอมันได้ในระดับหนึ่งแล้ว ก็ไม่มีที่จะต้องพัฒนาได้อีกนี้ค่ะ หรือว่าผู้ที่รับ… จะรับการรักษามีความพอใจแล้วในระดับนี้ อย่างนี้ค่ะ เพราะว่าการรักษาบางอย่าง การรับบริการบางอย่างนะคะ มันก็อาจจะมีส่งผลกระทบกับเราได้นะคะ เส้นทางด้านสายตาอย่างนี้น่ะค่ะ เมื่อก่อนนะพี่ ๆ ที่ปกป้อง เป็นนักศึกษาของเราค่ะ ที่บกพร่องทางการเห็นตามองไม่ชัด ได้รับการรักษาทุกปี นะคะ ไป ๆ ๆ ประมาณปี 3 มี 4 บัตร บัตรผู้พิการหมดอายุ ให้ไปต่อบัตร การที่จะต่อบัตรได้ ก็ต้องได้รับการรับรองจากโรงพยาบาล แต่ว่าทีนี้ก่อนที่จะต่อบัตรได้ไปตรวจประเมินจากโรงพยาบาล ของโรงพยาบาลก็วัด… เพราะเขาก็จะมีการวัดกัน มีระดับ มีขั้นตอนของทางโรงพยาบาลนะคะ ก็ประเมินออกมาแล้วว่าสามารถใช้ชีวิตได้ปกติ การมองเห็นปกติ ก็ไม่ระบุว่าเป็นผู้พิการ ก็ไม่สามารถรับรองได้ ทีนี้พอจะมาทำบัตร ไม่สามารถที่จะทำบัตรได้ มันก็มากระทบ มากระทบกับนักศึกษาของเรานะถ้าไม่มีบัตรผู้พิการ ก็ไม่สามารถที่จะขอรับทุนการสนับสนุนจากทางรัฐบาลที่กำหนดให้ได้นะคะ เพราะว่าการรับทุน เขาก็จะมีหลักการ มีหลักเกณฑ์ว่าต้องมีบัตรผู้พิการแบบนี้เป็นต้นนะคะ บางอย่างมันก็เสียสิทธิ์ไปนะคะ แต่ว่าเราก็จะได้สิทธิ์์ประโยชน์อีกอันหนึ่ง งชก็คือเรากลายเป็นคนปกติ แต่บางอย่างมันก็จะเสียสิทธิ์ไป ว่าเรายังแบบไม่เต็มร้อย ในด้านสุขภาพร่างกายนะคะ มันก็ได้อย่างเสียอย่างนะ บางทีสิทธิ์์ผู้พิการ กับไม่เป็นผู้พิการนะคะ ค่ะ ค่ะ ค่ะ ค่ะ ค่ะ ค่ะ ค่ะ ค่ะ ค่ะ ใช่ เกี่ยวกับความพิการนะ ไม่ใช่หน้าที่ของทางสถานศึกษาที่จะเป็นคนตัดสินว่าเป็นผู้พิการนะคะ เป็นทางโรงพยาบาลนะคะ เป็นผู้ประเมิน เพราะทางคุณหมอ ทางโรงพยาบาลจะมีประสบการณ์ มีความชำนาญ ก็เหมือนอย่างเช่นของมุก น้องมุก ยกตัวอย่าง ประเภทของหนู คุณหมอก็วินิจฉัยตอนแรก วินิจฉัยเป็นพิการด้านนี้ แต่มันก็จะมีช่วงระยะเวลาการดูแลรักษาที่มาต่อเนื่องน่ะ มีพัฒนาการด้านนี้แต่ควรจะไปด้านนี้นะเพื่อที่จะรักษาตรงนี้จะได้ส่งเสริม ด้านสุขภาพด้านนี้ให้มันดีขึ้นไป ไปพัฒนาขึ้นไปนะคะ ของมุกที่แรก ก็จะเป็นด้านสติปัญญาให้ใช่ไหมคะ ทีแรก อันแรกเลยนะคะ เป็นสติปัญญาค่ะ เป็นช่วงที่ยังไม่แน่นอนใช่ไหมคะ บางทีการวัด บางอย่างนะ มันวัด ถ้าวัดออกมาเป็นตัวเลข มันก็จะชัดเจน บางอย่างมันวัดออกเป็นแบบ… ด้านค่าประมาณอย่างนี้น่ะค่ะ ด้านความรู้สึก มันก็สามารถที่จะตัดสินให้มันชัดเจนเลยไม่ได้น่ะค่ะ ค่ะ ค่ะ ค่ะ ค่ะ ค่ะ ค่ะ ใช่ ๆ ค่ะ ค่ะ เท่าที่เห็นนะ ถ้าสมมุติว่าเราไปโรงพยาบาล ได้รับการกายภาพ การแนะนำตัวกับทางคุณหมอแล้วอันนี้ค่ะ พอไปรอบ2 รอบ 3 คุณหมอก็จะไม่ค่อยแนะนำ หรือไม่ค่อยพาเราทำกิจกรรมในการกายภาพ การรักษาในด้านพี่ไปต้องใช้อุปกรณ์เครื่องมืออะไรมากมายนะคะ ว่าก็จะเป็น… ให้เราดูแลรักษาด้วยตนเอง อย่างเช่น covid ใช่ไหมคะ เมื่อก่อนนี่ ก็จะมีการวัดคัดกรองแบบมีขั้นมีตอน ที่เป็นแบบละเอียดมากเลย แต่พอหลัง ๆ มา ก็จะแบบว่าแค่แนะนำว่าให้ไปซื้อยาพารากินนะสถานที่ใช่ไหมคะ หรือบางคนในความเข้าใจ รู้หลัก… รู้หลัก รู้วิธีการแล้ว ก็ต้องทำด้วยตนเอง หมอบอกว่า… หมอก็แบบอยากให้เรา… แบบรับผิดชอบตัวเองให้มากที่สุดเ พราะว่ามันจะขึ้นอยู่กับตัวเราเอง ไม่ใช่ ไม่ใช่อยากจะขึ้นอยู่กับตัวหมอนะ หลาย ๆ อย่าง แล้วก็ ถามว่า… ถามน้อง ๆ นักศึกษาก่อนว่า มือถือที่เราใช้กันน่ะค่ะ เป็นอุปกรณ์ในการเรียนไหมคะ เป็นใช่ไหมคะ แต่ว่าอันนี้จะเป็นส่วนตัวนะ แต่ในทางกฎ ระเบียบ กระทรวงการคลัง กระทรวงการศึกษานะคะ ไม่ได้บอกว่ามือถือ เป็นอุปกรณ์ที่จะต้องได้รับการสนับสนุนนะคะ อันนี้มันก็เลยไม่มีอะไรในเนื้อหานะคะ แต่ว่ามันก็จะเป็นส่วนตัว ที่ทุกคนสามารถมีได้ ซื้อได้นะคะ แต่ว่าจะมีในด้านของแท็บเล็ต มีการสนับสนุน อุดหนุนได้นะคะ ให้ยืมได้นะคะ หรือมีการช่วยได้ครึ่งหนึ่งอย่างนี้ค่ะ ถ้าบางคนแบบนี้ก็มีกำลังเงินนะคะ เราจ่ายครึ่งหนึ่ง ในสถานศึกษาหรือว่าหน่วยงานที่เกี่ยวข้องในการจัดการเรียนการสอน สนับสนุนด้วยอีกครึ่งหนึ่ง ได้สามารถซื้อได้นะคะ ก่อนทางศูนย์ DSS ของเราค่ะ มีเงินตัวนี้มาช่วยนะคะ นักศึกษาบางคนพอมีเงินครึ่งหนึ่งน่ะค่ะ อยากซื้อ Notebook เป็นของตัวเอง ทางศูนย์ AIS เราก็จะมีเงินไปช่วยซื้อแล้ว มันก็จะเป็นNotebook ของเราเอง ในเมื่อก่อนนะคะ จะมีงบสนับสนุนได้แต่ตอนนี้จะเหลือสนับสนุนอยู่… อยู่ที่บ้านอุปกรณ์ที่ให้ยืมส่วนมากนะคะ แต่จะให้เลยให้เลยไม่ค่อยมีแล้วค่ะ ในสถานศึกษาน่าจะมีอยู่กับโรงพยาบาล กระทรวงอุตสาหกรรมอะไรประมาณนี้นะคะ หรือพัฒนาสังคมจำกัดในบางรายการ บางรายการก็จะมีให้เลยนะคะ พวกอุปกรณ์คอมพิวเตอร์อันนี้ มีให้แน่ ๆ ค่ะ สถานศึกษาในระดับมหาวิทยาลัย ก็จะต้องมีการพัฒนาการสนับสนุนสื่อเทคโนโลยีอุปกรณ์ในด้านการเรียนการสอน เพื่อที่จะให้นักศึกษา ได้เข้าเรียนได้เทียบเท่ากับเพื่อนปกตินะ ผู้บกพร่องทางการเห็น ถ้าเป็นเมื่อก่อนนะ ก็จะเป็นกระดานดำใช่ไหมคะ ตอนเล็ก ๆ ถ้าเป็นช่องทางการเห็น ก็จะมีปัญหาในการเรียนนะ ตัวหนังสือขนาดเท่าเดิม ขยายไม่ได้น่ะค่ะ พอทางการเห็นก็จะรับสารจะมองเห็นได้ยากมาก ปัจจุบันนี้นะคะ ก็จะมีอุปกรณ์เครื่องฉาย จอโปรเจคเตอร์ ช่วยขยายได้ นะคะ ซูมเข้าซูมออก เครื่องไมโครโฟน ฟังคนหูตึงเงี้ยค่ะ ไม่ค่อยได้ยินอาจารย์พูด ช่วยอาจารย์ด้วยนะคะ อาจารย์มงคลแบบเสียงค่อยเสียงเบา พูดเฉย ๆ ไม่มีไมค์ อาจจะไม่ได้ยินเสียงนะคะ ห้องเรียนมีจำนวนนักศึกษาที่เยอะมาก ๆ ค่ะ ก็ไม่สามารถที่จะพูดแข่งกับนักศึกษาได้นะคะ ก็จะมีไมโครโฟนเข้ามาช่วย ขยายเสียง มีลำโพง ช่วยต่อไปแต่ละจุดแต่ละจุด ให้แต่ละจุด แต่ละที่น่ะค่ะ ให้คนที่นั่งอยู่ใกล้ ๆ กัน ก็สามารถได้ยินเสียงได้ เช่นกัน อันนี้ก็ได้รับ สื่อหรือว่าเสียง การเรียนการสอนได้เทียบเท่ากับคนปกติ หรืออย่างเช่นห้องประชุม ห้องประชุมที่เป็นแบบห้องกว้าง ๆ ใหญ่ ๆ ใช่ไหมคะ มันก็จะมีจอทีวี หรือจอขนาดเล็ก ที่ตาเป็นจุด เป็นจุด ให้แต่ละจุดได้เห็นได้ใกล้ขึ้น ได้เห็น ได้ชัดขึ้น เป็นต้น ก็เป็นการสนับสนุนในด้านการเรียนตัวนี้อาจจะเป็นการสนับสนุนที่เป็นอุดหนุนที่ให้ใช้ในสถานศึกษาไปเลย บางสิ่งก็ให้เคลื่อนย้ายได้ อย่างเช่น iPad, Notebook เคลื่อนย้ายได้ นั่งได้ ยืมได้ 3 วัน 5 วัน 7 วันนะคะ หนังสือเรียนยืมได้ 3 วัน 5 วัน 7 วันนี้เป็นการเคลื่อนย้ายได้ มันก็จะเป็นการรับอุดหนุน ครึ่งหนึ่ง ตามประกาศ แต่ละสถานที่ ศึกษา ประกาศไว้ว่าจะจ่ายได้เท่าไร เท่าไร สายหูฟังได้เท่าไรน่ะค่ะ หรือว่าการบริการอื่น ๆ อย่างนี้ค่ะ อย่างเช่น การจ้างบริการล่าม จ้างเจ้าหน้าที่ที่พี่เลี้ยงอย่างนี้ค่ะ มาช่วยสนับสนุนการเรียน อันนี้ก็จะเป็นการอุดหนุนจากทางรัฐบาลในกระทรวงพัฒนาสังคมแห่งนี้เป็นต้นนะคะ หรือกระทรวงการอุดมศึกษา กระทรวงการอุดมศึกษา ก็จะมาสนับสนุนบุคลากรทางด้านที่เป็น นี้เป็นต้นนะคะ พอจะเข้าใจนะ ว่าเราได้รับการอุดหนุนอะไรอย่างไร แล้วนะคะ มีใครจะซักถามอะไรไหมเอ่ย วันนี้ ถามไหม พายุไม่มี คงจะแบบ… บรรยายมาเยอะแล้วนะคะ อันนี้ก็จะให้นักศึกษาพอแค่นี้นะคะ เดี๋ยวรอพบกันสัปดาห์หน้านะคะ เดี๋ยวจะ… สัปดาห์หน้าจะมาดูว่าอุปกรณ์ จำพวกเทคโนโลยีสิ่งอำนวยความสะดวก มีอะไรบ้าง หน้าตาเป็นอย่างไร สัปดาห์นี้ มาดูว่าแต่ละคนนี่ ค้นหามา ประมาณไหนบ้าง กับที่อาจารย์บรรยาย สำหรับวันนี้ก็พอแค่นี้ค่ะ ขอบคุณพี่ล่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อำนวยความสะดวกทางการศึกษาสำหรับผู้พิการ (เช้า) 290666 (เติ้ล) (ฟ้า)</dc:title>
  <dc:creator/>
  <cp:keywords/>
  <dcterms:created xsi:type="dcterms:W3CDTF">2024-02-20T04:20:26Z</dcterms:created>
  <dcterms:modified xsi:type="dcterms:W3CDTF">2024-02-20T04: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มภาพันธ์ 2567 เวลา 09.00 น.</vt:lpwstr>
  </property>
  <property fmtid="{D5CDD505-2E9C-101B-9397-08002B2CF9AE}" pid="3" name="subtitle">
    <vt:lpwstr/>
  </property>
</Properties>
</file>